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Bankers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2"/>
        <w:gridCol w:w="568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ton Ros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ankersinvestmenttrust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378E160" w:rsidR="00661C78" w:rsidRDefault="00354CD6">
      <w:r>
        <w:rPr>
          <w:noProof/>
        </w:rPr>
        <w:drawing>
          <wp:inline distT="0" distB="0" distL="0" distR="0" wp14:anchorId="66A74B54" wp14:editId="6EA60E2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54CD6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